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5B5F29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5B5F29" w:rsidRDefault="005B5F29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 ЗА ПОРОДИЧНЕ КУЋЕ/СТАНОВЕ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5B5F29" w:rsidRDefault="005B5F29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5B5F29" w:rsidRDefault="005B5F29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5B5F2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СУФИНАНСИРАЊЕ МЕРА ЕНЕРГЕТСКЕ САНАЦИЈЕ,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  <w:r w:rsidR="005B5F29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5B5F29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5B5F29" w:rsidRPr="005B5F29" w:rsidRDefault="005B5F29" w:rsidP="005B5F2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5B5F29" w:rsidRPr="0066540E" w:rsidTr="00B42473">
        <w:trPr>
          <w:trHeight w:val="389"/>
        </w:trPr>
        <w:tc>
          <w:tcPr>
            <w:tcW w:w="9356" w:type="dxa"/>
            <w:vAlign w:val="center"/>
          </w:tcPr>
          <w:p w:rsidR="005B5F29" w:rsidRDefault="005B5F29" w:rsidP="00B4247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BA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5B5F29" w:rsidRPr="00B84152" w:rsidRDefault="005B5F29" w:rsidP="00B42473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5B5F29" w:rsidRPr="0066540E" w:rsidTr="00B42473">
        <w:trPr>
          <w:trHeight w:val="338"/>
        </w:trPr>
        <w:tc>
          <w:tcPr>
            <w:tcW w:w="9356" w:type="dxa"/>
          </w:tcPr>
          <w:p w:rsidR="005B5F29" w:rsidRPr="0066540E" w:rsidRDefault="005B5F29" w:rsidP="00B4247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5B5F29" w:rsidRPr="0066540E" w:rsidTr="00B42473">
        <w:trPr>
          <w:trHeight w:val="346"/>
        </w:trPr>
        <w:tc>
          <w:tcPr>
            <w:tcW w:w="9356" w:type="dxa"/>
            <w:vAlign w:val="bottom"/>
          </w:tcPr>
          <w:p w:rsidR="005B5F29" w:rsidRPr="0066540E" w:rsidRDefault="005B5F29" w:rsidP="00B4247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5B5F29" w:rsidRPr="0066540E" w:rsidTr="00B42473">
        <w:trPr>
          <w:trHeight w:val="346"/>
        </w:trPr>
        <w:tc>
          <w:tcPr>
            <w:tcW w:w="9356" w:type="dxa"/>
            <w:vAlign w:val="bottom"/>
          </w:tcPr>
          <w:p w:rsidR="005B5F29" w:rsidRDefault="005B5F29" w:rsidP="00B4247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5B5F29" w:rsidRPr="0066540E" w:rsidTr="00B42473">
        <w:trPr>
          <w:trHeight w:val="346"/>
        </w:trPr>
        <w:tc>
          <w:tcPr>
            <w:tcW w:w="9356" w:type="dxa"/>
            <w:vAlign w:val="bottom"/>
          </w:tcPr>
          <w:p w:rsidR="005B5F29" w:rsidRDefault="005B5F29" w:rsidP="00B4247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5B5F29" w:rsidRPr="00075183" w:rsidRDefault="005B5F29" w:rsidP="005B5F2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BA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5B5F29" w:rsidRPr="0066540E" w:rsidTr="00B42473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5B5F29" w:rsidRDefault="005B5F29" w:rsidP="00B42473">
            <w:pPr>
              <w:spacing w:line="259" w:lineRule="auto"/>
              <w:ind w:left="17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</w:p>
          <w:p w:rsidR="005B5F29" w:rsidRPr="0066540E" w:rsidRDefault="005B5F29" w:rsidP="00B4247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5B5F29" w:rsidRPr="0066540E" w:rsidTr="00B42473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B5F29" w:rsidRPr="0066540E" w:rsidRDefault="005B5F29" w:rsidP="00B4247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/мазут </w:t>
            </w:r>
          </w:p>
        </w:tc>
      </w:tr>
      <w:tr w:rsidR="005B5F29" w:rsidRPr="0066540E" w:rsidTr="00B42473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B5F29" w:rsidRPr="0066540E" w:rsidRDefault="005B5F29" w:rsidP="00B4247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5B5F29" w:rsidRPr="0066540E" w:rsidTr="00B42473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B5F29" w:rsidRPr="0066540E" w:rsidRDefault="005B5F29" w:rsidP="00B4247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5B5F29" w:rsidRPr="0066540E" w:rsidTr="00B42473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B5F29" w:rsidRPr="0066540E" w:rsidRDefault="005B5F29" w:rsidP="00B4247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5B5F29" w:rsidRDefault="005B5F29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409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654"/>
      </w:tblGrid>
      <w:tr w:rsidR="005B5F29" w:rsidRPr="00C14560" w:rsidTr="005B5F29">
        <w:trPr>
          <w:trHeight w:val="667"/>
        </w:trPr>
        <w:tc>
          <w:tcPr>
            <w:tcW w:w="940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B5F29" w:rsidRPr="00C14560" w:rsidRDefault="005B5F29" w:rsidP="00B4247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Коришћење субвенција за енергетску санацију (средства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града</w:t>
            </w: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/републике)</w:t>
            </w:r>
          </w:p>
        </w:tc>
      </w:tr>
      <w:tr w:rsidR="005B5F29" w:rsidRPr="000A0766" w:rsidTr="005B5F29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B5F29" w:rsidRPr="000A0766" w:rsidRDefault="005B5F29" w:rsidP="00B4247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6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B5F29" w:rsidRPr="004F291B" w:rsidRDefault="005B5F29" w:rsidP="00B42473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  <w:lang w:val="sr-Cyrl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BA"/>
              </w:rPr>
              <w:t>Уписати одговор</w:t>
            </w:r>
          </w:p>
        </w:tc>
      </w:tr>
      <w:tr w:rsidR="005B5F29" w:rsidRPr="000A0766" w:rsidTr="005B5F2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B5F29" w:rsidRPr="000A0766" w:rsidRDefault="005B5F29" w:rsidP="00B4247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6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B5F29" w:rsidRPr="000A0766" w:rsidRDefault="005B5F29" w:rsidP="00B4247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5F29" w:rsidRPr="000A0766" w:rsidTr="005B5F2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B5F29" w:rsidRPr="000A0766" w:rsidRDefault="005B5F29" w:rsidP="00B4247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6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B5F29" w:rsidRPr="000A0766" w:rsidRDefault="005B5F29" w:rsidP="00B4247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B5F29" w:rsidRDefault="005B5F29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5B5F29" w:rsidRPr="005B5F29" w:rsidRDefault="005B5F29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35E8F1A5" wp14:editId="448B250D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291942F5" wp14:editId="492A85AC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7F56FB0F" wp14:editId="46EA7E03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2CF113D4" wp14:editId="37928495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 wp14:anchorId="0AF5166F" wp14:editId="776A4CAE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440C9D6E" wp14:editId="3300664B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31612337" wp14:editId="7690B1E5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0CBA" w:rsidRDefault="00A00CBA" w:rsidP="00CB7E8C">
      <w:pPr>
        <w:spacing w:after="0" w:line="240" w:lineRule="auto"/>
      </w:pPr>
      <w:r>
        <w:separator/>
      </w:r>
    </w:p>
  </w:endnote>
  <w:endnote w:type="continuationSeparator" w:id="0">
    <w:p w:rsidR="00A00CBA" w:rsidRDefault="00A00CB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0CBA" w:rsidRDefault="00A00CBA" w:rsidP="00CB7E8C">
      <w:pPr>
        <w:spacing w:after="0" w:line="240" w:lineRule="auto"/>
      </w:pPr>
      <w:r>
        <w:separator/>
      </w:r>
    </w:p>
  </w:footnote>
  <w:footnote w:type="continuationSeparator" w:id="0">
    <w:p w:rsidR="00A00CBA" w:rsidRDefault="00A00CB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B5F2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0CBA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DCE260-089F-42DA-A36B-9205BAA85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van Pavlović</cp:lastModifiedBy>
  <cp:revision>2</cp:revision>
  <cp:lastPrinted>2021-08-06T05:54:00Z</cp:lastPrinted>
  <dcterms:created xsi:type="dcterms:W3CDTF">2022-11-09T10:37:00Z</dcterms:created>
  <dcterms:modified xsi:type="dcterms:W3CDTF">2022-11-09T10:37:00Z</dcterms:modified>
</cp:coreProperties>
</file>